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EDDE1" w14:textId="74647A85" w:rsidR="000F03BD" w:rsidRPr="00A670CD" w:rsidRDefault="005C157F" w:rsidP="000F03BD">
      <w:pPr>
        <w:spacing w:after="0" w:line="240" w:lineRule="auto"/>
        <w:jc w:val="right"/>
        <w:rPr>
          <w:b/>
          <w:bCs/>
          <w:lang w:val="en-US"/>
        </w:rPr>
      </w:pPr>
      <w:r w:rsidRPr="00A670CD">
        <w:rPr>
          <w:b/>
          <w:bCs/>
          <w:lang w:val="en-US"/>
        </w:rPr>
        <w:t>Appendix</w:t>
      </w:r>
      <w:r w:rsidR="000F03BD" w:rsidRPr="00A670CD">
        <w:rPr>
          <w:b/>
          <w:bCs/>
          <w:lang w:val="en-US"/>
        </w:rPr>
        <w:t xml:space="preserve"> </w:t>
      </w:r>
      <w:r w:rsidR="005429AA" w:rsidRPr="00A670CD">
        <w:rPr>
          <w:b/>
          <w:bCs/>
          <w:lang w:val="en-US"/>
        </w:rPr>
        <w:t>1</w:t>
      </w:r>
      <w:r w:rsidR="00F014C5" w:rsidRPr="00A670CD">
        <w:rPr>
          <w:b/>
          <w:bCs/>
          <w:lang w:val="en-US"/>
        </w:rPr>
        <w:t>1</w:t>
      </w:r>
    </w:p>
    <w:p w14:paraId="78B4FA8B" w14:textId="77777777" w:rsidR="000F03BD" w:rsidRPr="00A670CD" w:rsidRDefault="000F03BD" w:rsidP="0038153C">
      <w:pPr>
        <w:spacing w:after="0" w:line="240" w:lineRule="auto"/>
        <w:jc w:val="center"/>
        <w:rPr>
          <w:b/>
          <w:bCs/>
          <w:lang w:val="en-US"/>
        </w:rPr>
      </w:pPr>
    </w:p>
    <w:p w14:paraId="09A5F0A0" w14:textId="56BCBE13" w:rsidR="0038153C" w:rsidRPr="00453E76" w:rsidRDefault="00E5592D" w:rsidP="0038153C">
      <w:pPr>
        <w:spacing w:after="0" w:line="240" w:lineRule="auto"/>
        <w:jc w:val="center"/>
        <w:rPr>
          <w:b/>
          <w:bCs/>
          <w:lang w:val="en-US"/>
        </w:rPr>
      </w:pPr>
      <w:r w:rsidRPr="00453E76">
        <w:rPr>
          <w:b/>
          <w:bCs/>
          <w:lang w:val="en-US"/>
        </w:rPr>
        <w:t xml:space="preserve">APPLICATION FOR THE AWARD OF UNIVERSITAS LODZIENSIS ALUMNO LAUDE DIGNISSIMO MEDAL </w:t>
      </w:r>
      <w:r w:rsidR="00453E76" w:rsidRPr="00453E76">
        <w:rPr>
          <w:b/>
          <w:bCs/>
          <w:lang w:val="en-US"/>
        </w:rPr>
        <w:t>FO</w:t>
      </w:r>
      <w:r w:rsidR="00453E76">
        <w:rPr>
          <w:b/>
          <w:bCs/>
          <w:lang w:val="en-US"/>
        </w:rPr>
        <w:t xml:space="preserve">R OUTSTANDING ACTIVITY FOR THE BENEFIT </w:t>
      </w:r>
      <w:r w:rsidR="0098053E">
        <w:rPr>
          <w:b/>
          <w:bCs/>
          <w:lang w:val="en-US"/>
        </w:rPr>
        <w:t xml:space="preserve">AND INTRESRT </w:t>
      </w:r>
      <w:r w:rsidR="00453E76">
        <w:rPr>
          <w:b/>
          <w:bCs/>
          <w:lang w:val="en-US"/>
        </w:rPr>
        <w:t>OF THE UNIVERSITY OF LODZ</w:t>
      </w:r>
    </w:p>
    <w:p w14:paraId="3E0CE372" w14:textId="065E4B17" w:rsidR="0038153C" w:rsidRPr="00BE5BA5" w:rsidRDefault="00453E76" w:rsidP="0038153C">
      <w:pPr>
        <w:spacing w:after="0" w:line="240" w:lineRule="auto"/>
        <w:jc w:val="center"/>
        <w:rPr>
          <w:b/>
          <w:bCs/>
          <w:lang w:val="en-US"/>
        </w:rPr>
      </w:pPr>
      <w:r w:rsidRPr="00BE5BA5">
        <w:rPr>
          <w:b/>
          <w:bCs/>
          <w:lang w:val="en-US"/>
        </w:rPr>
        <w:t>FOR STUDENTS</w:t>
      </w:r>
    </w:p>
    <w:p w14:paraId="0F7E6488" w14:textId="77777777" w:rsidR="0038153C" w:rsidRPr="00BE5BA5" w:rsidRDefault="0038153C" w:rsidP="0038153C">
      <w:pPr>
        <w:rPr>
          <w:sz w:val="24"/>
          <w:szCs w:val="24"/>
          <w:lang w:val="en-US"/>
        </w:rPr>
      </w:pPr>
    </w:p>
    <w:p w14:paraId="7EE38042" w14:textId="5F067AFC" w:rsidR="0038153C" w:rsidRPr="00BE5BA5" w:rsidRDefault="00BE5BA5" w:rsidP="0038153C">
      <w:pPr>
        <w:rPr>
          <w:b/>
          <w:bCs/>
          <w:sz w:val="24"/>
          <w:szCs w:val="24"/>
          <w:lang w:val="en-US"/>
        </w:rPr>
      </w:pPr>
      <w:r w:rsidRPr="00BE5BA5">
        <w:rPr>
          <w:b/>
          <w:bCs/>
          <w:sz w:val="24"/>
          <w:szCs w:val="24"/>
          <w:lang w:val="en-US"/>
        </w:rPr>
        <w:t>STUDENT DETAILS</w:t>
      </w:r>
      <w:r w:rsidR="0038153C" w:rsidRPr="00BE5BA5">
        <w:rPr>
          <w:b/>
          <w:bCs/>
          <w:sz w:val="24"/>
          <w:szCs w:val="24"/>
          <w:lang w:val="en-US"/>
        </w:rPr>
        <w:t>:</w:t>
      </w:r>
    </w:p>
    <w:p w14:paraId="78BC4F6C" w14:textId="72E83ACF" w:rsidR="0038153C" w:rsidRPr="00BE5BA5" w:rsidRDefault="00BE5BA5" w:rsidP="0038153C">
      <w:pPr>
        <w:rPr>
          <w:sz w:val="24"/>
          <w:szCs w:val="24"/>
          <w:lang w:val="en-US"/>
        </w:rPr>
      </w:pPr>
      <w:r w:rsidRPr="00BE5BA5">
        <w:rPr>
          <w:sz w:val="24"/>
          <w:szCs w:val="24"/>
          <w:lang w:val="en-US"/>
        </w:rPr>
        <w:t>FULL NAME</w:t>
      </w:r>
      <w:r w:rsidR="0038153C" w:rsidRPr="00BE5BA5">
        <w:rPr>
          <w:sz w:val="24"/>
          <w:szCs w:val="24"/>
          <w:lang w:val="en-US"/>
        </w:rPr>
        <w:t>:</w:t>
      </w:r>
      <w:r w:rsidR="0038153C" w:rsidRPr="00BE5BA5">
        <w:rPr>
          <w:sz w:val="24"/>
          <w:szCs w:val="24"/>
          <w:lang w:val="en-US"/>
        </w:rPr>
        <w:tab/>
      </w:r>
      <w:r w:rsidR="0038153C" w:rsidRPr="00BE5BA5">
        <w:rPr>
          <w:sz w:val="24"/>
          <w:szCs w:val="24"/>
          <w:lang w:val="en-US"/>
        </w:rPr>
        <w:tab/>
      </w:r>
      <w:r w:rsidR="0038153C" w:rsidRPr="00BE5BA5"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 w:rsidR="0038153C" w:rsidRPr="00BE5BA5">
        <w:rPr>
          <w:sz w:val="24"/>
          <w:szCs w:val="24"/>
          <w:lang w:val="en-US"/>
        </w:rPr>
        <w:tab/>
        <w:t>……………………………………………………………………………</w:t>
      </w:r>
    </w:p>
    <w:p w14:paraId="6B3FCE5B" w14:textId="5F1EB600" w:rsidR="0038153C" w:rsidRPr="0090679A" w:rsidRDefault="00BE5BA5" w:rsidP="0038153C">
      <w:pPr>
        <w:rPr>
          <w:sz w:val="24"/>
          <w:szCs w:val="24"/>
          <w:lang w:val="en-US"/>
        </w:rPr>
      </w:pPr>
      <w:r w:rsidRPr="0090679A">
        <w:rPr>
          <w:sz w:val="24"/>
          <w:szCs w:val="24"/>
          <w:lang w:val="en-US"/>
        </w:rPr>
        <w:t>FACULTY</w:t>
      </w:r>
      <w:r w:rsidR="0038153C" w:rsidRPr="0090679A">
        <w:rPr>
          <w:sz w:val="24"/>
          <w:szCs w:val="24"/>
          <w:lang w:val="en-US"/>
        </w:rPr>
        <w:t>:</w:t>
      </w:r>
      <w:r w:rsidR="0038153C" w:rsidRPr="0090679A">
        <w:rPr>
          <w:sz w:val="24"/>
          <w:szCs w:val="24"/>
          <w:lang w:val="en-US"/>
        </w:rPr>
        <w:tab/>
      </w:r>
      <w:r w:rsidR="0038153C" w:rsidRPr="0090679A">
        <w:rPr>
          <w:sz w:val="24"/>
          <w:szCs w:val="24"/>
          <w:lang w:val="en-US"/>
        </w:rPr>
        <w:tab/>
      </w:r>
      <w:r w:rsidR="0038153C" w:rsidRPr="0090679A">
        <w:rPr>
          <w:sz w:val="24"/>
          <w:szCs w:val="24"/>
          <w:lang w:val="en-US"/>
        </w:rPr>
        <w:tab/>
      </w:r>
      <w:r w:rsidR="0038153C" w:rsidRPr="0090679A">
        <w:rPr>
          <w:sz w:val="24"/>
          <w:szCs w:val="24"/>
          <w:lang w:val="en-US"/>
        </w:rPr>
        <w:tab/>
      </w:r>
      <w:r w:rsidR="0038153C" w:rsidRPr="0090679A">
        <w:rPr>
          <w:sz w:val="24"/>
          <w:szCs w:val="24"/>
          <w:lang w:val="en-US"/>
        </w:rPr>
        <w:tab/>
        <w:t>……………………………………………………………………………</w:t>
      </w:r>
    </w:p>
    <w:p w14:paraId="609895FA" w14:textId="77777777" w:rsidR="00BE5BA5" w:rsidRPr="0090679A" w:rsidRDefault="00BE5BA5" w:rsidP="0038153C">
      <w:pPr>
        <w:rPr>
          <w:lang w:val="en-US"/>
        </w:rPr>
      </w:pPr>
      <w:r w:rsidRPr="0090679A">
        <w:rPr>
          <w:sz w:val="24"/>
          <w:szCs w:val="24"/>
          <w:lang w:val="en-US"/>
        </w:rPr>
        <w:t>INDEX NUMBER</w:t>
      </w:r>
      <w:r w:rsidR="0038153C" w:rsidRPr="0090679A">
        <w:rPr>
          <w:sz w:val="24"/>
          <w:szCs w:val="24"/>
          <w:lang w:val="en-US"/>
        </w:rPr>
        <w:t>:</w:t>
      </w:r>
      <w:r w:rsidR="0038153C" w:rsidRPr="0090679A">
        <w:rPr>
          <w:sz w:val="24"/>
          <w:szCs w:val="24"/>
          <w:lang w:val="en-US"/>
        </w:rPr>
        <w:tab/>
      </w:r>
      <w:r w:rsidR="0038153C" w:rsidRPr="0090679A">
        <w:rPr>
          <w:sz w:val="24"/>
          <w:szCs w:val="24"/>
          <w:lang w:val="en-US"/>
        </w:rPr>
        <w:tab/>
      </w:r>
      <w:r w:rsidR="0038153C" w:rsidRPr="0090679A">
        <w:rPr>
          <w:sz w:val="24"/>
          <w:szCs w:val="24"/>
          <w:lang w:val="en-US"/>
        </w:rPr>
        <w:tab/>
      </w:r>
      <w:r w:rsidR="0038153C" w:rsidRPr="0090679A">
        <w:rPr>
          <w:sz w:val="24"/>
          <w:szCs w:val="24"/>
          <w:lang w:val="en-US"/>
        </w:rPr>
        <w:tab/>
        <w:t>……………………………………………………………………………</w:t>
      </w:r>
    </w:p>
    <w:p w14:paraId="09DC5719" w14:textId="58BE8271" w:rsidR="0038153C" w:rsidRPr="0090679A" w:rsidRDefault="0038153C" w:rsidP="0038153C">
      <w:pPr>
        <w:rPr>
          <w:sz w:val="24"/>
          <w:szCs w:val="24"/>
          <w:lang w:val="en-US"/>
        </w:rPr>
      </w:pPr>
    </w:p>
    <w:p w14:paraId="65060C0F" w14:textId="77777777" w:rsidR="0038153C" w:rsidRPr="0090679A" w:rsidRDefault="0038153C" w:rsidP="0038153C">
      <w:pPr>
        <w:rPr>
          <w:sz w:val="24"/>
          <w:szCs w:val="24"/>
          <w:lang w:val="en-US"/>
        </w:rPr>
      </w:pPr>
    </w:p>
    <w:p w14:paraId="34097B35" w14:textId="6CD65BFF" w:rsidR="0038153C" w:rsidRPr="004F2C7B" w:rsidRDefault="004F2C7B" w:rsidP="0038153C">
      <w:pPr>
        <w:jc w:val="both"/>
        <w:rPr>
          <w:sz w:val="24"/>
          <w:szCs w:val="24"/>
          <w:lang w:val="en-US"/>
        </w:rPr>
      </w:pPr>
      <w:r w:rsidRPr="004F2C7B">
        <w:rPr>
          <w:sz w:val="24"/>
          <w:szCs w:val="24"/>
          <w:lang w:val="en-US"/>
        </w:rPr>
        <w:t xml:space="preserve">I apply for the award of the UNIVERSITAS LODZIENSIS ALUMNO LAUDE DIGNISSIMO Medal for outstanding organisational or research activity for </w:t>
      </w:r>
      <w:r w:rsidR="00A670CD">
        <w:rPr>
          <w:sz w:val="24"/>
          <w:szCs w:val="24"/>
          <w:lang w:val="en-US"/>
        </w:rPr>
        <w:t>the benefit and</w:t>
      </w:r>
      <w:r w:rsidRPr="004F2C7B">
        <w:rPr>
          <w:sz w:val="24"/>
          <w:szCs w:val="24"/>
          <w:lang w:val="en-US"/>
        </w:rPr>
        <w:t xml:space="preserve"> interest of the University of Lodz in the academic year</w:t>
      </w:r>
      <w:r w:rsidR="00337F3E">
        <w:rPr>
          <w:sz w:val="24"/>
          <w:szCs w:val="24"/>
          <w:lang w:val="en-US"/>
        </w:rPr>
        <w:t xml:space="preserve"> </w:t>
      </w:r>
      <w:r w:rsidR="0038153C" w:rsidRPr="004F2C7B">
        <w:rPr>
          <w:sz w:val="24"/>
          <w:szCs w:val="24"/>
          <w:lang w:val="en-US"/>
        </w:rPr>
        <w:t xml:space="preserve">_ _ _ _  / _ _ _ _ </w:t>
      </w:r>
    </w:p>
    <w:p w14:paraId="6AC87F56" w14:textId="0913B1D1" w:rsidR="0038153C" w:rsidRPr="00B26D91" w:rsidRDefault="00B26D91" w:rsidP="0038153C">
      <w:pPr>
        <w:jc w:val="both"/>
        <w:rPr>
          <w:sz w:val="24"/>
          <w:szCs w:val="24"/>
          <w:lang w:val="en-US"/>
        </w:rPr>
      </w:pPr>
      <w:r w:rsidRPr="00B26D91">
        <w:rPr>
          <w:sz w:val="24"/>
          <w:szCs w:val="24"/>
          <w:lang w:val="en-US"/>
        </w:rPr>
        <w:t xml:space="preserve">I declare that I have actively acted for </w:t>
      </w:r>
      <w:r w:rsidR="000E7922">
        <w:rPr>
          <w:sz w:val="24"/>
          <w:szCs w:val="24"/>
          <w:lang w:val="en-US"/>
        </w:rPr>
        <w:t>the benefit and</w:t>
      </w:r>
      <w:r w:rsidR="000E7922" w:rsidRPr="004F2C7B">
        <w:rPr>
          <w:sz w:val="24"/>
          <w:szCs w:val="24"/>
          <w:lang w:val="en-US"/>
        </w:rPr>
        <w:t xml:space="preserve"> interest </w:t>
      </w:r>
      <w:r w:rsidRPr="00B26D91">
        <w:rPr>
          <w:sz w:val="24"/>
          <w:szCs w:val="24"/>
          <w:lang w:val="en-US"/>
        </w:rPr>
        <w:t>of the University of Lodz for</w:t>
      </w:r>
      <w:r w:rsidR="004C1E01">
        <w:rPr>
          <w:sz w:val="24"/>
          <w:szCs w:val="24"/>
          <w:lang w:val="en-US"/>
        </w:rPr>
        <w:br/>
      </w:r>
      <w:r w:rsidRPr="00B26D91">
        <w:rPr>
          <w:sz w:val="24"/>
          <w:szCs w:val="24"/>
          <w:lang w:val="en-US"/>
        </w:rPr>
        <w:t xml:space="preserve">a </w:t>
      </w:r>
      <w:r w:rsidR="004C1E01">
        <w:rPr>
          <w:sz w:val="24"/>
          <w:szCs w:val="24"/>
          <w:lang w:val="en-US"/>
        </w:rPr>
        <w:t>period of at least</w:t>
      </w:r>
      <w:r w:rsidRPr="00B26D91">
        <w:rPr>
          <w:sz w:val="24"/>
          <w:szCs w:val="24"/>
          <w:lang w:val="en-US"/>
        </w:rPr>
        <w:t xml:space="preserve"> of 3 years in the manner indicated below.</w:t>
      </w: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538"/>
        <w:gridCol w:w="2147"/>
        <w:gridCol w:w="281"/>
        <w:gridCol w:w="1594"/>
        <w:gridCol w:w="256"/>
        <w:gridCol w:w="526"/>
        <w:gridCol w:w="994"/>
        <w:gridCol w:w="922"/>
        <w:gridCol w:w="369"/>
        <w:gridCol w:w="259"/>
        <w:gridCol w:w="1084"/>
      </w:tblGrid>
      <w:tr w:rsidR="0038153C" w:rsidRPr="004C1E01" w14:paraId="66891610" w14:textId="77777777" w:rsidTr="00BA6870">
        <w:trPr>
          <w:cantSplit/>
          <w:trHeight w:val="1082"/>
          <w:jc w:val="center"/>
        </w:trPr>
        <w:tc>
          <w:tcPr>
            <w:tcW w:w="5000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  <w:hideMark/>
          </w:tcPr>
          <w:p w14:paraId="4233F9EC" w14:textId="77777777" w:rsidR="00F65FA3" w:rsidRPr="00F65FA3" w:rsidRDefault="00F65FA3" w:rsidP="00F65FA3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</w:pPr>
            <w:r w:rsidRPr="00F65FA3"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  <w:t xml:space="preserve">List of activities/achievements as part of the student's organisational activity </w:t>
            </w:r>
          </w:p>
          <w:p w14:paraId="28C9F357" w14:textId="3511E502" w:rsidR="0038153C" w:rsidRPr="00F65FA3" w:rsidRDefault="00F65FA3" w:rsidP="00F65FA3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</w:pPr>
            <w:r w:rsidRPr="00F65FA3"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  <w:t xml:space="preserve">for </w:t>
            </w:r>
            <w:r w:rsidR="002129A1" w:rsidRPr="002129A1"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  <w:t xml:space="preserve">the benefit and interest </w:t>
            </w:r>
            <w:r w:rsidRPr="00F65FA3"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  <w:t>of the University of Lodz</w:t>
            </w:r>
          </w:p>
        </w:tc>
      </w:tr>
      <w:tr w:rsidR="0038153C" w:rsidRPr="003A3B1E" w14:paraId="32BEFF67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4204C43" w14:textId="1D17B8A2" w:rsidR="0038153C" w:rsidRPr="003E0711" w:rsidRDefault="0024304C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No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A881F" w14:textId="2B6294F5" w:rsidR="0038153C" w:rsidRPr="004C21BA" w:rsidRDefault="00FB4ABC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FB4ABC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Description of achievement/activity</w:t>
            </w:r>
          </w:p>
        </w:tc>
        <w:tc>
          <w:tcPr>
            <w:tcW w:w="7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4E8AC" w14:textId="5658D562" w:rsidR="0038153C" w:rsidRPr="004C21BA" w:rsidRDefault="00CA62F8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Date</w:t>
            </w:r>
            <w:r w:rsidR="0038153C" w:rsidRPr="004C21BA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/</w:t>
            </w: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period</w:t>
            </w:r>
          </w:p>
        </w:tc>
      </w:tr>
      <w:tr w:rsidR="0038153C" w:rsidRPr="003A3B1E" w14:paraId="530C7D1C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458E1FD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2A35E" w14:textId="77777777" w:rsidR="0038153C" w:rsidRPr="004C21BA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21BAC" w14:textId="77777777" w:rsidR="0038153C" w:rsidRPr="004C21BA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0DC0625C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1287D08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157ED" w14:textId="77777777" w:rsidR="0038153C" w:rsidRPr="004C21BA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6E588" w14:textId="77777777" w:rsidR="0038153C" w:rsidRPr="004C21BA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6A6AFA6C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88A0FA2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673C5" w14:textId="77777777" w:rsidR="0038153C" w:rsidRPr="004C21BA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43610" w14:textId="77777777" w:rsidR="0038153C" w:rsidRPr="004C21BA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226482BC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515EFAE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8B602" w14:textId="77777777" w:rsidR="0038153C" w:rsidRPr="004C21BA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B55B9" w14:textId="77777777" w:rsidR="0038153C" w:rsidRPr="004C21BA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4C1E01" w14:paraId="3F3D98DE" w14:textId="77777777" w:rsidTr="00BA6870">
        <w:trPr>
          <w:cantSplit/>
          <w:trHeight w:val="1083"/>
          <w:jc w:val="center"/>
        </w:trPr>
        <w:tc>
          <w:tcPr>
            <w:tcW w:w="5000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</w:tcPr>
          <w:p w14:paraId="27EC6F7A" w14:textId="77777777" w:rsidR="006F4FAE" w:rsidRPr="006F4FAE" w:rsidRDefault="006F4FAE" w:rsidP="006F4FAE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/>
              </w:rPr>
            </w:pPr>
            <w:r w:rsidRPr="006F4FAE">
              <w:rPr>
                <w:rFonts w:cstheme="minorHAnsi"/>
                <w:b/>
                <w:bCs/>
                <w:lang w:val="en-US"/>
              </w:rPr>
              <w:t xml:space="preserve">List of scientific publications </w:t>
            </w:r>
          </w:p>
          <w:p w14:paraId="04F828B0" w14:textId="48F960E9" w:rsidR="0038153C" w:rsidRPr="006F4FAE" w:rsidRDefault="006F4FAE" w:rsidP="006F4FAE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val="en-US" w:eastAsia="hi-IN" w:bidi="hi-IN"/>
              </w:rPr>
            </w:pPr>
            <w:r w:rsidRPr="006F4FAE">
              <w:rPr>
                <w:rFonts w:cstheme="minorHAnsi"/>
                <w:b/>
                <w:bCs/>
                <w:lang w:val="en-US"/>
              </w:rPr>
              <w:t xml:space="preserve">(including as co-author </w:t>
            </w:r>
            <w:r>
              <w:rPr>
                <w:rFonts w:cstheme="minorHAnsi"/>
                <w:b/>
                <w:bCs/>
                <w:lang w:val="en-US"/>
              </w:rPr>
              <w:t>–</w:t>
            </w:r>
            <w:r w:rsidRPr="006F4FAE">
              <w:rPr>
                <w:rFonts w:cstheme="minorHAnsi"/>
                <w:b/>
                <w:bCs/>
                <w:lang w:val="en-US"/>
              </w:rPr>
              <w:t xml:space="preserve"> refers to collective publications)</w:t>
            </w:r>
          </w:p>
        </w:tc>
      </w:tr>
      <w:tr w:rsidR="0038153C" w:rsidRPr="003A3B1E" w14:paraId="15FDCB52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91E4794" w14:textId="7B6E091E" w:rsidR="0038153C" w:rsidRPr="00EE50E5" w:rsidRDefault="0024304C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No.</w:t>
            </w:r>
          </w:p>
        </w:tc>
        <w:tc>
          <w:tcPr>
            <w:tcW w:w="224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CC4D1" w14:textId="74A0C49F" w:rsidR="0038153C" w:rsidRPr="00EE50E5" w:rsidRDefault="006A146C" w:rsidP="00BA6870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>
              <w:rPr>
                <w:rFonts w:cstheme="minorHAnsi"/>
                <w:b/>
              </w:rPr>
              <w:t>Publication title</w:t>
            </w:r>
          </w:p>
        </w:tc>
        <w:tc>
          <w:tcPr>
            <w:tcW w:w="184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98489" w14:textId="77777777" w:rsidR="006F4FAE" w:rsidRPr="006F4FAE" w:rsidRDefault="006F4FAE" w:rsidP="006F4FAE">
            <w:pPr>
              <w:spacing w:after="0"/>
              <w:jc w:val="center"/>
              <w:rPr>
                <w:rFonts w:cstheme="minorHAnsi"/>
                <w:b/>
                <w:lang w:val="en-US"/>
              </w:rPr>
            </w:pPr>
            <w:r w:rsidRPr="006F4FAE">
              <w:rPr>
                <w:rFonts w:cstheme="minorHAnsi"/>
                <w:b/>
                <w:lang w:val="en-US"/>
              </w:rPr>
              <w:t>Journal/monograph</w:t>
            </w:r>
          </w:p>
          <w:p w14:paraId="54076DC7" w14:textId="7B2E3C5B" w:rsidR="0038153C" w:rsidRPr="006F4FAE" w:rsidRDefault="006F4FAE" w:rsidP="006F4FAE">
            <w:pPr>
              <w:spacing w:after="0"/>
              <w:jc w:val="center"/>
              <w:rPr>
                <w:rFonts w:cstheme="minorHAnsi"/>
                <w:b/>
                <w:lang w:val="en-US"/>
              </w:rPr>
            </w:pPr>
            <w:r w:rsidRPr="006F4FAE">
              <w:rPr>
                <w:rFonts w:cstheme="minorHAnsi"/>
                <w:b/>
                <w:lang w:val="en-US"/>
              </w:rPr>
              <w:t>(title, number, pages)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B3BB1" w14:textId="5F6BB24E" w:rsidR="0038153C" w:rsidRPr="00EE50E5" w:rsidRDefault="00CA62F8" w:rsidP="00BA6870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hare</w:t>
            </w:r>
            <w:r w:rsidR="0038153C" w:rsidRPr="00EE50E5">
              <w:rPr>
                <w:rFonts w:cstheme="minorHAnsi"/>
                <w:b/>
              </w:rPr>
              <w:t xml:space="preserve"> (%)</w:t>
            </w:r>
          </w:p>
        </w:tc>
      </w:tr>
      <w:tr w:rsidR="0038153C" w:rsidRPr="003A3B1E" w14:paraId="1F8BD51B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46DD058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224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EABB7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84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E6CF6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6FF45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3781B15D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27B3AE2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224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ED447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84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2A260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C1D02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6C7E3FFF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57E1C3F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.</w:t>
            </w:r>
          </w:p>
        </w:tc>
        <w:tc>
          <w:tcPr>
            <w:tcW w:w="224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E6019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84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9764D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C2BF0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4FAF98A9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26A011D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224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98987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84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DF1A3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BBBC8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4C1E01" w14:paraId="3D87CE2D" w14:textId="77777777" w:rsidTr="00BA6870">
        <w:trPr>
          <w:cantSplit/>
          <w:trHeight w:val="1083"/>
          <w:jc w:val="center"/>
        </w:trPr>
        <w:tc>
          <w:tcPr>
            <w:tcW w:w="5000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</w:tcPr>
          <w:p w14:paraId="1E805D4B" w14:textId="3D4DE763" w:rsidR="0038153C" w:rsidRPr="00062F6B" w:rsidRDefault="00062F6B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val="en-US" w:eastAsia="hi-IN" w:bidi="hi-IN"/>
              </w:rPr>
            </w:pPr>
            <w:r w:rsidRPr="00062F6B">
              <w:rPr>
                <w:rFonts w:cstheme="minorHAnsi"/>
                <w:b/>
                <w:bCs/>
                <w:lang w:val="en-US"/>
              </w:rPr>
              <w:t xml:space="preserve">List of research projects </w:t>
            </w:r>
            <w:r w:rsidR="003D7CC3">
              <w:rPr>
                <w:rFonts w:cstheme="minorHAnsi"/>
                <w:b/>
                <w:bCs/>
                <w:lang w:val="en-US"/>
              </w:rPr>
              <w:t>–</w:t>
            </w:r>
            <w:r w:rsidRPr="00062F6B">
              <w:rPr>
                <w:rFonts w:cstheme="minorHAnsi"/>
                <w:b/>
                <w:bCs/>
                <w:lang w:val="en-US"/>
              </w:rPr>
              <w:t xml:space="preserve"> international and national</w:t>
            </w:r>
          </w:p>
        </w:tc>
      </w:tr>
      <w:tr w:rsidR="0038153C" w:rsidRPr="003A3B1E" w14:paraId="1F38658E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DFD7C93" w14:textId="71B9EF45" w:rsidR="0038153C" w:rsidRPr="00EE50E5" w:rsidRDefault="0024304C" w:rsidP="0024304C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lastRenderedPageBreak/>
              <w:t>No.</w:t>
            </w:r>
          </w:p>
        </w:tc>
        <w:tc>
          <w:tcPr>
            <w:tcW w:w="13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0E048" w14:textId="065762CA" w:rsidR="0038153C" w:rsidRPr="00EE50E5" w:rsidRDefault="004F0640" w:rsidP="00BA6870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4F0640">
              <w:rPr>
                <w:rFonts w:cstheme="minorHAnsi"/>
                <w:b/>
              </w:rPr>
              <w:t>Project title</w:t>
            </w:r>
          </w:p>
        </w:tc>
        <w:tc>
          <w:tcPr>
            <w:tcW w:w="13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8EB91" w14:textId="143BB5D4" w:rsidR="0038153C" w:rsidRPr="00EE50E5" w:rsidRDefault="00126E4B" w:rsidP="00BA6870">
            <w:pPr>
              <w:spacing w:after="0"/>
              <w:jc w:val="center"/>
              <w:rPr>
                <w:rFonts w:cstheme="minorHAnsi"/>
                <w:b/>
              </w:rPr>
            </w:pPr>
            <w:r w:rsidRPr="00126E4B">
              <w:rPr>
                <w:rFonts w:cstheme="minorHAnsi"/>
                <w:b/>
              </w:rPr>
              <w:t>Role in the project</w:t>
            </w:r>
          </w:p>
        </w:tc>
        <w:tc>
          <w:tcPr>
            <w:tcW w:w="10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20977" w14:textId="2BC14F04" w:rsidR="0038153C" w:rsidRPr="00EE50E5" w:rsidRDefault="00126E4B" w:rsidP="00BA6870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126E4B">
              <w:rPr>
                <w:rFonts w:cstheme="minorHAnsi"/>
                <w:b/>
              </w:rPr>
              <w:t>National/</w:t>
            </w:r>
            <w:r>
              <w:rPr>
                <w:rFonts w:cstheme="minorHAnsi"/>
                <w:b/>
              </w:rPr>
              <w:t xml:space="preserve"> </w:t>
            </w:r>
            <w:r w:rsidRPr="00126E4B">
              <w:rPr>
                <w:rFonts w:cstheme="minorHAnsi"/>
                <w:b/>
              </w:rPr>
              <w:t>international</w:t>
            </w:r>
          </w:p>
        </w:tc>
        <w:tc>
          <w:tcPr>
            <w:tcW w:w="94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21ABB" w14:textId="7DA585E7" w:rsidR="0038153C" w:rsidRPr="00EE50E5" w:rsidRDefault="00254F39" w:rsidP="00BA6870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254F39">
              <w:rPr>
                <w:rFonts w:cstheme="minorHAnsi"/>
                <w:b/>
              </w:rPr>
              <w:t>Awarding Institution</w:t>
            </w:r>
          </w:p>
        </w:tc>
      </w:tr>
      <w:tr w:rsidR="0038153C" w:rsidRPr="003A3B1E" w14:paraId="2C080D5C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19CC875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13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32279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3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E3A00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3D4C3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94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6109D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204A04E9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BF55059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13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83C94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3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8AFDD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F90AC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94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DD2BA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04FEB098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2AB223B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.</w:t>
            </w:r>
          </w:p>
        </w:tc>
        <w:tc>
          <w:tcPr>
            <w:tcW w:w="13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D0522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3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A98B5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129CD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94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D7357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419AADD4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9C95E7B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13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A756A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3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75074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6502E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94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EA69C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4C1E01" w14:paraId="5E66FC3C" w14:textId="77777777" w:rsidTr="00BA6870">
        <w:trPr>
          <w:cantSplit/>
          <w:trHeight w:val="1083"/>
          <w:jc w:val="center"/>
        </w:trPr>
        <w:tc>
          <w:tcPr>
            <w:tcW w:w="5000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</w:tcPr>
          <w:p w14:paraId="681FF8BA" w14:textId="3923D98B" w:rsidR="007D50E3" w:rsidRPr="007D50E3" w:rsidRDefault="007D50E3" w:rsidP="007D50E3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/>
              </w:rPr>
            </w:pPr>
            <w:r w:rsidRPr="007D50E3">
              <w:rPr>
                <w:rFonts w:cstheme="minorHAnsi"/>
                <w:b/>
                <w:bCs/>
                <w:lang w:val="en-US"/>
              </w:rPr>
              <w:t xml:space="preserve">List of conferences </w:t>
            </w:r>
            <w:r>
              <w:rPr>
                <w:rFonts w:cstheme="minorHAnsi"/>
                <w:b/>
                <w:bCs/>
                <w:lang w:val="en-US"/>
              </w:rPr>
              <w:t>–</w:t>
            </w:r>
            <w:r w:rsidRPr="007D50E3">
              <w:rPr>
                <w:rFonts w:cstheme="minorHAnsi"/>
                <w:b/>
                <w:bCs/>
                <w:lang w:val="en-US"/>
              </w:rPr>
              <w:t xml:space="preserve"> international and national </w:t>
            </w:r>
          </w:p>
          <w:p w14:paraId="660B6678" w14:textId="5B4FD73D" w:rsidR="0038153C" w:rsidRPr="007D50E3" w:rsidRDefault="007D50E3" w:rsidP="007D50E3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val="en-US" w:eastAsia="hi-IN" w:bidi="hi-IN"/>
              </w:rPr>
            </w:pPr>
            <w:r w:rsidRPr="007D50E3">
              <w:rPr>
                <w:rFonts w:cstheme="minorHAnsi"/>
                <w:b/>
                <w:bCs/>
                <w:lang w:val="en-US"/>
              </w:rPr>
              <w:t xml:space="preserve">(type of participation in the conference </w:t>
            </w:r>
            <w:r>
              <w:rPr>
                <w:rFonts w:cstheme="minorHAnsi"/>
                <w:b/>
                <w:bCs/>
                <w:lang w:val="en-US"/>
              </w:rPr>
              <w:t>–</w:t>
            </w:r>
            <w:r w:rsidRPr="007D50E3">
              <w:rPr>
                <w:rFonts w:cstheme="minorHAnsi"/>
                <w:b/>
                <w:bCs/>
                <w:lang w:val="en-US"/>
              </w:rPr>
              <w:t xml:space="preserve"> active, passive)</w:t>
            </w:r>
          </w:p>
        </w:tc>
      </w:tr>
      <w:tr w:rsidR="0038153C" w:rsidRPr="003A3B1E" w14:paraId="40E17FD7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FE76031" w14:textId="669AA7D4" w:rsidR="0038153C" w:rsidRPr="0070722F" w:rsidRDefault="0024304C" w:rsidP="0024304C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No.</w:t>
            </w:r>
          </w:p>
        </w:tc>
        <w:tc>
          <w:tcPr>
            <w:tcW w:w="1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1FBD6" w14:textId="5365B4DB" w:rsidR="0038153C" w:rsidRPr="0070722F" w:rsidRDefault="00254F39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254F39">
              <w:rPr>
                <w:rFonts w:cstheme="minorHAnsi"/>
                <w:b/>
              </w:rPr>
              <w:t>Title of speech/poster</w:t>
            </w:r>
          </w:p>
        </w:tc>
        <w:tc>
          <w:tcPr>
            <w:tcW w:w="119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717E1" w14:textId="34ACE501" w:rsidR="0038153C" w:rsidRPr="0070722F" w:rsidRDefault="00AA7FF1" w:rsidP="00BA6870">
            <w:pPr>
              <w:spacing w:after="0"/>
              <w:jc w:val="center"/>
              <w:rPr>
                <w:rFonts w:cstheme="minorHAnsi"/>
                <w:b/>
              </w:rPr>
            </w:pPr>
            <w:r w:rsidRPr="00AA7FF1">
              <w:rPr>
                <w:rFonts w:cstheme="minorHAnsi"/>
                <w:b/>
              </w:rPr>
              <w:t>Language</w:t>
            </w:r>
            <w:r>
              <w:rPr>
                <w:rFonts w:cstheme="minorHAnsi"/>
                <w:b/>
              </w:rPr>
              <w:br/>
            </w:r>
            <w:r w:rsidRPr="00AA7FF1">
              <w:rPr>
                <w:rFonts w:cstheme="minorHAnsi"/>
                <w:b/>
              </w:rPr>
              <w:t>of speech/poster</w:t>
            </w:r>
          </w:p>
        </w:tc>
        <w:tc>
          <w:tcPr>
            <w:tcW w:w="8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C1C75" w14:textId="7A411624" w:rsidR="0038153C" w:rsidRPr="0070722F" w:rsidRDefault="00DC5B20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>
              <w:rPr>
                <w:rFonts w:cstheme="minorHAnsi"/>
                <w:b/>
              </w:rPr>
              <w:t>Conference title</w:t>
            </w:r>
          </w:p>
        </w:tc>
        <w:tc>
          <w:tcPr>
            <w:tcW w:w="85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C88F3" w14:textId="37D5BD56" w:rsidR="0038153C" w:rsidRPr="0070722F" w:rsidRDefault="004F0640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4F0640">
              <w:rPr>
                <w:rFonts w:eastAsia="SimSun" w:cstheme="minorHAnsi"/>
                <w:b/>
                <w:kern w:val="2"/>
                <w:lang w:eastAsia="hi-IN" w:bidi="hi-IN"/>
              </w:rPr>
              <w:t>Active/passive participation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EA0F4" w14:textId="0FA524A8" w:rsidR="0038153C" w:rsidRPr="0070722F" w:rsidRDefault="0038153C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70722F">
              <w:rPr>
                <w:rFonts w:cstheme="minorHAnsi"/>
                <w:b/>
              </w:rPr>
              <w:t>Dat</w:t>
            </w:r>
            <w:r w:rsidR="00126E4B">
              <w:rPr>
                <w:rFonts w:cstheme="minorHAnsi"/>
                <w:b/>
              </w:rPr>
              <w:t>e</w:t>
            </w:r>
          </w:p>
        </w:tc>
      </w:tr>
      <w:tr w:rsidR="0038153C" w:rsidRPr="003A3B1E" w14:paraId="13FA936B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5F234B9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1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D59F9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9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18B35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663B8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5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C6029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1E852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05DEDF18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EF62CA4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1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B4EF8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9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14D32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B4D7B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5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84B1E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672CD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43361FF5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2214D2C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.</w:t>
            </w:r>
          </w:p>
        </w:tc>
        <w:tc>
          <w:tcPr>
            <w:tcW w:w="1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A6653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9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47A15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C621A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5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C5D8F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DEFD2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311CCC6C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E74DD96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1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58654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9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F1F41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ED92E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5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E8802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4ADD0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4C1E01" w14:paraId="4586F0FC" w14:textId="77777777" w:rsidTr="00BA6870">
        <w:trPr>
          <w:cantSplit/>
          <w:trHeight w:val="1083"/>
          <w:jc w:val="center"/>
        </w:trPr>
        <w:tc>
          <w:tcPr>
            <w:tcW w:w="5000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</w:tcPr>
          <w:p w14:paraId="38DB0621" w14:textId="450BAA4D" w:rsidR="0038153C" w:rsidRPr="009725EC" w:rsidRDefault="009725EC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val="en-US" w:eastAsia="hi-IN" w:bidi="hi-IN"/>
              </w:rPr>
            </w:pPr>
            <w:r w:rsidRPr="009725EC">
              <w:rPr>
                <w:rFonts w:cstheme="minorHAnsi"/>
                <w:b/>
                <w:bCs/>
                <w:lang w:val="en-US"/>
              </w:rPr>
              <w:t>Other scientific achievements and accomplishments</w:t>
            </w:r>
          </w:p>
        </w:tc>
      </w:tr>
      <w:tr w:rsidR="0038153C" w:rsidRPr="003A3B1E" w14:paraId="28674B3C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4D7DAF2" w14:textId="46A43C29" w:rsidR="0038153C" w:rsidRPr="003E0711" w:rsidRDefault="0024304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No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7693B" w14:textId="593DFE73" w:rsidR="0038153C" w:rsidRPr="004C21BA" w:rsidRDefault="00126E4B" w:rsidP="00BA6870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126E4B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Description of achievement</w:t>
            </w: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/acomplishment</w:t>
            </w:r>
          </w:p>
        </w:tc>
        <w:tc>
          <w:tcPr>
            <w:tcW w:w="7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CC4D0" w14:textId="437118EF" w:rsidR="0038153C" w:rsidRPr="004C21BA" w:rsidRDefault="0038153C" w:rsidP="00BA6870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4C21BA">
              <w:rPr>
                <w:rFonts w:cstheme="minorHAnsi"/>
                <w:b/>
              </w:rPr>
              <w:t>Dat</w:t>
            </w:r>
            <w:r w:rsidR="00126E4B">
              <w:rPr>
                <w:rFonts w:cstheme="minorHAnsi"/>
                <w:b/>
              </w:rPr>
              <w:t>e</w:t>
            </w:r>
          </w:p>
        </w:tc>
      </w:tr>
      <w:tr w:rsidR="0038153C" w:rsidRPr="003A3B1E" w14:paraId="59E726CF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DBE1763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3FB98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7CCC2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4EA11702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3C8C877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F3AF9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62FB4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5CCE4F7C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4FC8311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CE6C3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D9A89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5D61CF81" w14:textId="77777777" w:rsidTr="00AA7FF1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1CC4074" w14:textId="77777777" w:rsidR="0038153C" w:rsidRPr="003E0711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19E5F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582A5" w14:textId="77777777" w:rsidR="0038153C" w:rsidRPr="003A3B1E" w:rsidRDefault="0038153C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</w:tbl>
    <w:p w14:paraId="0C62605B" w14:textId="77777777" w:rsidR="0038153C" w:rsidRPr="002E4305" w:rsidRDefault="0038153C" w:rsidP="0038153C">
      <w:pPr>
        <w:jc w:val="both"/>
        <w:rPr>
          <w:sz w:val="24"/>
          <w:szCs w:val="24"/>
        </w:rPr>
      </w:pPr>
    </w:p>
    <w:p w14:paraId="35174A64" w14:textId="77777777" w:rsidR="0038153C" w:rsidRPr="002E4305" w:rsidRDefault="0038153C" w:rsidP="0038153C">
      <w:pPr>
        <w:jc w:val="both"/>
        <w:rPr>
          <w:sz w:val="24"/>
          <w:szCs w:val="24"/>
        </w:rPr>
      </w:pPr>
    </w:p>
    <w:p w14:paraId="598DB52B" w14:textId="77777777" w:rsidR="0038153C" w:rsidRPr="003A3B1E" w:rsidRDefault="0038153C" w:rsidP="0038153C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  <w:r w:rsidRPr="003A3B1E">
        <w:rPr>
          <w:rFonts w:ascii="Calibri" w:eastAsia="SimSun" w:hAnsi="Calibri" w:cs="Calibri"/>
          <w:kern w:val="2"/>
          <w:lang w:eastAsia="hi-IN" w:bidi="hi-IN"/>
        </w:rPr>
        <w:t>………………………………………………</w:t>
      </w:r>
      <w:r>
        <w:rPr>
          <w:rFonts w:ascii="Calibri" w:eastAsia="SimSun" w:hAnsi="Calibri" w:cs="Calibri"/>
          <w:kern w:val="2"/>
          <w:lang w:eastAsia="hi-IN" w:bidi="hi-IN"/>
        </w:rPr>
        <w:t>.</w:t>
      </w:r>
    </w:p>
    <w:p w14:paraId="2C6C2078" w14:textId="369F3147" w:rsidR="0038153C" w:rsidRDefault="0038153C" w:rsidP="0038153C">
      <w:pPr>
        <w:suppressAutoHyphens/>
        <w:spacing w:after="0" w:line="240" w:lineRule="auto"/>
        <w:ind w:left="6621" w:firstLine="1"/>
        <w:rPr>
          <w:rFonts w:ascii="Calibri" w:eastAsia="SimSun" w:hAnsi="Calibri" w:cs="Calibri"/>
          <w:i/>
          <w:kern w:val="2"/>
          <w:lang w:eastAsia="hi-IN" w:bidi="hi-IN"/>
        </w:rPr>
      </w:pPr>
      <w:r w:rsidRPr="003A3B1E">
        <w:rPr>
          <w:rFonts w:ascii="Calibri" w:eastAsia="SimSun" w:hAnsi="Calibri" w:cs="Calibri"/>
          <w:i/>
          <w:kern w:val="2"/>
          <w:lang w:eastAsia="hi-IN" w:bidi="hi-IN"/>
        </w:rPr>
        <w:t>(</w:t>
      </w:r>
      <w:r w:rsidR="007D43EC">
        <w:rPr>
          <w:rFonts w:ascii="Calibri" w:eastAsia="SimSun" w:hAnsi="Calibri" w:cs="Calibri"/>
          <w:i/>
          <w:kern w:val="2"/>
          <w:lang w:eastAsia="hi-IN" w:bidi="hi-IN"/>
        </w:rPr>
        <w:t xml:space="preserve">signature of the </w:t>
      </w:r>
      <w:r w:rsidR="00172C1F">
        <w:rPr>
          <w:rFonts w:ascii="Calibri" w:eastAsia="SimSun" w:hAnsi="Calibri" w:cs="Calibri"/>
          <w:i/>
          <w:kern w:val="2"/>
          <w:lang w:eastAsia="hi-IN" w:bidi="hi-IN"/>
        </w:rPr>
        <w:t>Applicant</w:t>
      </w:r>
      <w:r w:rsidRPr="003A3B1E">
        <w:rPr>
          <w:rFonts w:ascii="Calibri" w:eastAsia="SimSun" w:hAnsi="Calibri" w:cs="Calibri"/>
          <w:i/>
          <w:kern w:val="2"/>
          <w:lang w:eastAsia="hi-IN" w:bidi="hi-IN"/>
        </w:rPr>
        <w:t>)</w:t>
      </w:r>
    </w:p>
    <w:p w14:paraId="4B265A02" w14:textId="77777777" w:rsidR="0038153C" w:rsidRDefault="0038153C" w:rsidP="0038153C">
      <w:pPr>
        <w:rPr>
          <w:rFonts w:ascii="Calibri" w:eastAsia="SimSun" w:hAnsi="Calibri" w:cs="Calibri"/>
          <w:i/>
          <w:kern w:val="2"/>
          <w:lang w:eastAsia="hi-IN" w:bidi="hi-IN"/>
        </w:rPr>
      </w:pPr>
      <w:r>
        <w:rPr>
          <w:rFonts w:ascii="Calibri" w:eastAsia="SimSun" w:hAnsi="Calibri" w:cs="Calibri"/>
          <w:i/>
          <w:kern w:val="2"/>
          <w:lang w:eastAsia="hi-IN" w:bidi="hi-IN"/>
        </w:rPr>
        <w:br w:type="page"/>
      </w:r>
    </w:p>
    <w:tbl>
      <w:tblPr>
        <w:tblW w:w="5105" w:type="pct"/>
        <w:jc w:val="center"/>
        <w:tblLook w:val="04A0" w:firstRow="1" w:lastRow="0" w:firstColumn="1" w:lastColumn="0" w:noHBand="0" w:noVBand="1"/>
      </w:tblPr>
      <w:tblGrid>
        <w:gridCol w:w="9252"/>
      </w:tblGrid>
      <w:tr w:rsidR="0038153C" w:rsidRPr="004C1E01" w14:paraId="5BDF500B" w14:textId="77777777" w:rsidTr="00BA6870">
        <w:trPr>
          <w:cantSplit/>
          <w:trHeight w:val="1056"/>
          <w:jc w:val="center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  <w:hideMark/>
          </w:tcPr>
          <w:p w14:paraId="1957E455" w14:textId="461B61EA" w:rsidR="0038153C" w:rsidRPr="00E40323" w:rsidRDefault="00E40323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</w:pPr>
            <w:r w:rsidRPr="00E40323"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  <w:lastRenderedPageBreak/>
              <w:t xml:space="preserve">Assessment of the Dean of the UL Faculty* on awarding a candidate with the </w:t>
            </w:r>
            <w:r w:rsidRPr="0054143E">
              <w:rPr>
                <w:rFonts w:ascii="Calibri" w:eastAsia="SimSun" w:hAnsi="Calibri" w:cs="Calibri"/>
                <w:b/>
                <w:bCs/>
                <w:i/>
                <w:iCs/>
                <w:kern w:val="2"/>
                <w:lang w:val="en-US" w:eastAsia="hi-IN" w:bidi="hi-IN"/>
              </w:rPr>
              <w:t xml:space="preserve">UNIVERSITAS LODZIENSIS ALUMNO LAUDE DIGNISSIMO </w:t>
            </w:r>
            <w:r w:rsidRPr="00E40323"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  <w:t>medal for outstanding student activity for the benefit and interest of the University of Lodz</w:t>
            </w:r>
          </w:p>
        </w:tc>
      </w:tr>
      <w:tr w:rsidR="0038153C" w:rsidRPr="004C1E01" w14:paraId="4765EE44" w14:textId="77777777" w:rsidTr="00BA6870">
        <w:trPr>
          <w:cantSplit/>
          <w:trHeight w:val="9615"/>
          <w:jc w:val="center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10E948F" w14:textId="77777777" w:rsidR="0038153C" w:rsidRPr="00E40323" w:rsidRDefault="0038153C" w:rsidP="00BA6870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val="en-US" w:eastAsia="hi-IN" w:bidi="hi-IN"/>
              </w:rPr>
            </w:pPr>
          </w:p>
        </w:tc>
      </w:tr>
    </w:tbl>
    <w:p w14:paraId="2C728903" w14:textId="645BA3B5" w:rsidR="0038153C" w:rsidRPr="00C52A64" w:rsidRDefault="0038153C" w:rsidP="0038153C">
      <w:pPr>
        <w:suppressAutoHyphens/>
        <w:spacing w:after="0" w:line="240" w:lineRule="auto"/>
        <w:rPr>
          <w:rFonts w:ascii="Calibri" w:eastAsia="SimSun" w:hAnsi="Calibri" w:cs="Calibri"/>
          <w:kern w:val="2"/>
          <w:lang w:val="en-US" w:eastAsia="hi-IN" w:bidi="hi-IN"/>
        </w:rPr>
      </w:pPr>
      <w:bookmarkStart w:id="0" w:name="_Hlk74658742"/>
      <w:r w:rsidRPr="00C52A64">
        <w:rPr>
          <w:rFonts w:ascii="Calibri" w:eastAsia="SimSun" w:hAnsi="Calibri" w:cs="Calibri"/>
          <w:i/>
          <w:iCs/>
          <w:kern w:val="2"/>
          <w:lang w:val="en-US" w:eastAsia="hi-IN" w:bidi="hi-IN"/>
        </w:rPr>
        <w:t xml:space="preserve">* </w:t>
      </w:r>
      <w:bookmarkEnd w:id="0"/>
      <w:r w:rsidR="00C52A64" w:rsidRPr="00C52A64">
        <w:rPr>
          <w:rFonts w:ascii="Calibri" w:eastAsia="SimSun" w:hAnsi="Calibri" w:cs="Calibri"/>
          <w:i/>
          <w:iCs/>
          <w:kern w:val="2"/>
          <w:lang w:val="en-US" w:eastAsia="hi-IN" w:bidi="hi-IN"/>
        </w:rPr>
        <w:t>at which the student is studying</w:t>
      </w:r>
    </w:p>
    <w:p w14:paraId="40FEF78E" w14:textId="77777777" w:rsidR="0038153C" w:rsidRPr="00C52A64" w:rsidRDefault="0038153C" w:rsidP="0038153C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val="en-US" w:eastAsia="hi-IN" w:bidi="hi-IN"/>
        </w:rPr>
      </w:pPr>
    </w:p>
    <w:p w14:paraId="106BD6A9" w14:textId="77777777" w:rsidR="0038153C" w:rsidRPr="00C52A64" w:rsidRDefault="0038153C" w:rsidP="0038153C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val="en-US" w:eastAsia="hi-IN" w:bidi="hi-IN"/>
        </w:rPr>
      </w:pPr>
    </w:p>
    <w:p w14:paraId="1416BD3B" w14:textId="77777777" w:rsidR="0038153C" w:rsidRPr="00C52A64" w:rsidRDefault="0038153C" w:rsidP="0038153C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val="en-US" w:eastAsia="hi-IN" w:bidi="hi-IN"/>
        </w:rPr>
      </w:pPr>
    </w:p>
    <w:p w14:paraId="47663DE0" w14:textId="77777777" w:rsidR="0038153C" w:rsidRPr="00C52A64" w:rsidRDefault="0038153C" w:rsidP="0038153C">
      <w:pPr>
        <w:suppressAutoHyphens/>
        <w:spacing w:after="0" w:line="240" w:lineRule="auto"/>
        <w:rPr>
          <w:rFonts w:ascii="Calibri" w:eastAsia="SimSun" w:hAnsi="Calibri" w:cs="Calibri"/>
          <w:kern w:val="2"/>
          <w:lang w:val="en-US" w:eastAsia="hi-IN" w:bidi="hi-IN"/>
        </w:rPr>
      </w:pPr>
    </w:p>
    <w:p w14:paraId="3860921E" w14:textId="77777777" w:rsidR="0038153C" w:rsidRPr="00C52A64" w:rsidRDefault="0038153C" w:rsidP="0038153C">
      <w:pPr>
        <w:suppressAutoHyphens/>
        <w:spacing w:after="0" w:line="240" w:lineRule="auto"/>
        <w:rPr>
          <w:rFonts w:ascii="Calibri" w:eastAsia="SimSun" w:hAnsi="Calibri" w:cs="Calibri"/>
          <w:kern w:val="2"/>
          <w:lang w:val="en-US" w:eastAsia="hi-IN" w:bidi="hi-IN"/>
        </w:rPr>
      </w:pPr>
    </w:p>
    <w:p w14:paraId="6BD25745" w14:textId="77777777" w:rsidR="0038153C" w:rsidRPr="00C52A64" w:rsidRDefault="0038153C" w:rsidP="0038153C">
      <w:pPr>
        <w:suppressAutoHyphens/>
        <w:spacing w:after="0" w:line="240" w:lineRule="auto"/>
        <w:rPr>
          <w:rFonts w:ascii="Calibri" w:eastAsia="SimSun" w:hAnsi="Calibri" w:cs="Calibri"/>
          <w:kern w:val="2"/>
          <w:lang w:val="en-US" w:eastAsia="hi-IN" w:bidi="hi-IN"/>
        </w:rPr>
      </w:pPr>
    </w:p>
    <w:p w14:paraId="7F6AF21E" w14:textId="77777777" w:rsidR="0038153C" w:rsidRPr="003A3B1E" w:rsidRDefault="0038153C" w:rsidP="0038153C">
      <w:pPr>
        <w:suppressAutoHyphens/>
        <w:spacing w:after="0" w:line="240" w:lineRule="auto"/>
        <w:ind w:left="4956"/>
        <w:rPr>
          <w:rFonts w:ascii="Calibri" w:eastAsia="SimSun" w:hAnsi="Calibri" w:cs="Calibri"/>
          <w:kern w:val="2"/>
          <w:lang w:eastAsia="hi-IN" w:bidi="hi-IN"/>
        </w:rPr>
      </w:pPr>
      <w:r w:rsidRPr="00C52A64">
        <w:rPr>
          <w:rFonts w:ascii="Calibri" w:eastAsia="SimSun" w:hAnsi="Calibri" w:cs="Calibri"/>
          <w:kern w:val="2"/>
          <w:lang w:val="en-US" w:eastAsia="hi-IN" w:bidi="hi-IN"/>
        </w:rPr>
        <w:t xml:space="preserve">         </w:t>
      </w:r>
      <w:bookmarkStart w:id="1" w:name="_Hlk74658755"/>
      <w:r>
        <w:rPr>
          <w:rFonts w:ascii="Calibri" w:eastAsia="SimSun" w:hAnsi="Calibri" w:cs="Calibri"/>
          <w:kern w:val="2"/>
          <w:lang w:eastAsia="hi-IN" w:bidi="hi-IN"/>
        </w:rPr>
        <w:t>…....</w:t>
      </w:r>
      <w:r w:rsidRPr="003A3B1E">
        <w:rPr>
          <w:rFonts w:ascii="Calibri" w:eastAsia="SimSun" w:hAnsi="Calibri" w:cs="Calibri"/>
          <w:kern w:val="2"/>
          <w:lang w:eastAsia="hi-IN" w:bidi="hi-IN"/>
        </w:rPr>
        <w:t>………………………………………………</w:t>
      </w:r>
      <w:r>
        <w:rPr>
          <w:rFonts w:ascii="Calibri" w:eastAsia="SimSun" w:hAnsi="Calibri" w:cs="Calibri"/>
          <w:kern w:val="2"/>
          <w:lang w:eastAsia="hi-IN" w:bidi="hi-IN"/>
        </w:rPr>
        <w:t>.</w:t>
      </w:r>
    </w:p>
    <w:p w14:paraId="44D75312" w14:textId="76ABCB33" w:rsidR="0038153C" w:rsidRPr="00B31E95" w:rsidRDefault="0038153C" w:rsidP="00B31E95">
      <w:pPr>
        <w:suppressAutoHyphens/>
        <w:spacing w:after="0" w:line="240" w:lineRule="auto"/>
        <w:jc w:val="right"/>
        <w:rPr>
          <w:rFonts w:ascii="Calibri" w:eastAsia="SimSun" w:hAnsi="Calibri" w:cs="Calibri"/>
          <w:kern w:val="2"/>
          <w:lang w:val="en-US" w:eastAsia="hi-IN" w:bidi="hi-IN"/>
        </w:rPr>
      </w:pPr>
      <w:r w:rsidRPr="00B31E95">
        <w:rPr>
          <w:rFonts w:ascii="Calibri" w:eastAsia="SimSun" w:hAnsi="Calibri" w:cs="Calibri"/>
          <w:i/>
          <w:kern w:val="2"/>
          <w:lang w:val="en-US" w:eastAsia="hi-IN" w:bidi="hi-IN"/>
        </w:rPr>
        <w:t>(</w:t>
      </w:r>
      <w:r w:rsidR="00B31E95" w:rsidRPr="00EA4641">
        <w:rPr>
          <w:rFonts w:ascii="Calibri" w:eastAsia="SimSun" w:hAnsi="Calibri" w:cs="Calibri"/>
          <w:i/>
          <w:kern w:val="2"/>
          <w:lang w:val="en-US" w:eastAsia="hi-IN" w:bidi="hi-IN"/>
        </w:rPr>
        <w:t>stamp and signature of the Dean of the Faculty</w:t>
      </w:r>
      <w:r w:rsidRPr="00B31E95">
        <w:rPr>
          <w:rFonts w:ascii="Calibri" w:eastAsia="SimSun" w:hAnsi="Calibri" w:cs="Calibri"/>
          <w:i/>
          <w:kern w:val="2"/>
          <w:lang w:val="en-US" w:eastAsia="hi-IN" w:bidi="hi-IN"/>
        </w:rPr>
        <w:t>)</w:t>
      </w: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1839"/>
        <w:gridCol w:w="7131"/>
      </w:tblGrid>
      <w:tr w:rsidR="0038153C" w:rsidRPr="004C1E01" w14:paraId="758EE762" w14:textId="77777777" w:rsidTr="00BA6870">
        <w:trPr>
          <w:cantSplit/>
          <w:trHeight w:val="1082"/>
          <w:jc w:val="center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  <w:hideMark/>
          </w:tcPr>
          <w:bookmarkEnd w:id="1"/>
          <w:p w14:paraId="636009A6" w14:textId="77777777" w:rsidR="00AA7908" w:rsidRPr="00AA7908" w:rsidRDefault="00AA7908" w:rsidP="00AA7908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</w:pPr>
            <w:r w:rsidRPr="00AA7908"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  <w:lastRenderedPageBreak/>
              <w:t>List of appendices to the application</w:t>
            </w:r>
          </w:p>
          <w:p w14:paraId="3319884E" w14:textId="7F16D106" w:rsidR="0038153C" w:rsidRPr="00AA7908" w:rsidRDefault="00AA7908" w:rsidP="00AA7908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kern w:val="2"/>
                <w:lang w:val="en-US" w:eastAsia="hi-IN" w:bidi="hi-IN"/>
              </w:rPr>
            </w:pPr>
            <w:r w:rsidRPr="00AA7908">
              <w:rPr>
                <w:rFonts w:ascii="Calibri" w:eastAsia="SimSun" w:hAnsi="Calibri" w:cs="Calibri"/>
                <w:kern w:val="2"/>
                <w:lang w:val="en-US" w:eastAsia="hi-IN" w:bidi="hi-IN"/>
              </w:rPr>
              <w:t>(statement of reason for the award of the medal in relation to the demonstrated activities/achievements,</w:t>
            </w:r>
            <w:r>
              <w:rPr>
                <w:rFonts w:ascii="Calibri" w:eastAsia="SimSun" w:hAnsi="Calibri" w:cs="Calibri"/>
                <w:kern w:val="2"/>
                <w:lang w:val="en-US" w:eastAsia="hi-IN" w:bidi="hi-IN"/>
              </w:rPr>
              <w:t xml:space="preserve"> </w:t>
            </w:r>
            <w:r w:rsidRPr="00AA7908">
              <w:rPr>
                <w:rFonts w:ascii="Calibri" w:eastAsia="SimSun" w:hAnsi="Calibri" w:cs="Calibri"/>
                <w:kern w:val="2"/>
                <w:lang w:val="en-US" w:eastAsia="hi-IN" w:bidi="hi-IN"/>
              </w:rPr>
              <w:t>opinions and certificates/copies of documents confirming the student's demonstrated activities/achievements, copies of the first pages of scientific publications and other materials documenting academic achievements)</w:t>
            </w:r>
          </w:p>
        </w:tc>
      </w:tr>
      <w:tr w:rsidR="0038153C" w:rsidRPr="003A3B1E" w14:paraId="2B5AC106" w14:textId="77777777" w:rsidTr="00BA6870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4F8CA5" w14:textId="3547F3EE" w:rsidR="0038153C" w:rsidRPr="00DD3B6B" w:rsidRDefault="002972CE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2972CE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 xml:space="preserve">Appendix </w:t>
            </w:r>
            <w:r w:rsidR="0038153C" w:rsidRPr="00DD3B6B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D35B1A" w14:textId="77777777" w:rsidR="0038153C" w:rsidRPr="003A3B1E" w:rsidRDefault="0038153C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4A83D723" w14:textId="77777777" w:rsidTr="00BA6870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ABCF15" w14:textId="78410D62" w:rsidR="0038153C" w:rsidRPr="00DD3B6B" w:rsidRDefault="002972CE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2972CE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 xml:space="preserve">Appendix </w:t>
            </w:r>
            <w:r w:rsidR="0038153C" w:rsidRPr="00DD3B6B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34328C" w14:textId="77777777" w:rsidR="0038153C" w:rsidRPr="003A3B1E" w:rsidRDefault="0038153C" w:rsidP="00BA6870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6F986E3F" w14:textId="77777777" w:rsidTr="00BA6870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E12EFC" w14:textId="60560D22" w:rsidR="0038153C" w:rsidRPr="00DD3B6B" w:rsidRDefault="002972CE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2972CE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 xml:space="preserve">Appendix </w:t>
            </w:r>
            <w:r w:rsidR="0038153C" w:rsidRPr="00DD3B6B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D4539C" w14:textId="77777777" w:rsidR="0038153C" w:rsidRPr="003A3B1E" w:rsidRDefault="0038153C" w:rsidP="00BA6870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38153C" w:rsidRPr="003A3B1E" w14:paraId="43FBBDA1" w14:textId="77777777" w:rsidTr="00BA6870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CA5A47" w14:textId="53A61E3B" w:rsidR="0038153C" w:rsidRPr="00DD3B6B" w:rsidRDefault="002972CE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2972CE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 xml:space="preserve">Appendix </w:t>
            </w:r>
            <w:r w:rsidR="0038153C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F62523" w14:textId="77777777" w:rsidR="0038153C" w:rsidRPr="003A3B1E" w:rsidRDefault="0038153C" w:rsidP="00BA6870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</w:tbl>
    <w:p w14:paraId="2BA6A487" w14:textId="77777777" w:rsidR="0038153C" w:rsidRDefault="0038153C" w:rsidP="0038153C">
      <w:pPr>
        <w:tabs>
          <w:tab w:val="center" w:pos="4536"/>
          <w:tab w:val="right" w:pos="9072"/>
        </w:tabs>
        <w:spacing w:before="120" w:after="360"/>
        <w:rPr>
          <w:sz w:val="24"/>
          <w:szCs w:val="24"/>
        </w:rPr>
      </w:pP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4106"/>
        <w:gridCol w:w="2433"/>
        <w:gridCol w:w="2431"/>
      </w:tblGrid>
      <w:tr w:rsidR="0038153C" w:rsidRPr="004C1E01" w14:paraId="23090F7D" w14:textId="77777777" w:rsidTr="00BA6870">
        <w:trPr>
          <w:cantSplit/>
          <w:trHeight w:val="1083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  <w:hideMark/>
          </w:tcPr>
          <w:p w14:paraId="06526C15" w14:textId="0984A91B" w:rsidR="0038153C" w:rsidRPr="002972CE" w:rsidRDefault="002972CE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val="en-US" w:eastAsia="hi-IN" w:bidi="hi-IN"/>
              </w:rPr>
            </w:pPr>
            <w:r w:rsidRPr="002972CE">
              <w:rPr>
                <w:rFonts w:ascii="Calibri" w:eastAsia="SimSun" w:hAnsi="Calibri" w:cs="Calibri"/>
                <w:b/>
                <w:bCs/>
                <w:kern w:val="2"/>
                <w:sz w:val="24"/>
                <w:szCs w:val="24"/>
                <w:lang w:val="en-US" w:eastAsia="hi-IN" w:bidi="hi-IN"/>
              </w:rPr>
              <w:t>VICE-RECTOR</w:t>
            </w:r>
            <w:r w:rsidR="00D77C91" w:rsidRPr="002972CE">
              <w:rPr>
                <w:rFonts w:ascii="Calibri" w:eastAsia="SimSun" w:hAnsi="Calibri" w:cs="Calibri"/>
                <w:b/>
                <w:bCs/>
                <w:kern w:val="2"/>
                <w:sz w:val="24"/>
                <w:szCs w:val="24"/>
                <w:lang w:val="en-US" w:eastAsia="hi-IN" w:bidi="hi-IN"/>
              </w:rPr>
              <w:t xml:space="preserve"> </w:t>
            </w:r>
            <w:r w:rsidR="00D77C91" w:rsidRPr="002972CE">
              <w:rPr>
                <w:rFonts w:ascii="Calibri" w:eastAsia="SimSun" w:hAnsi="Calibri" w:cs="Calibri"/>
                <w:b/>
                <w:bCs/>
                <w:kern w:val="2"/>
                <w:sz w:val="24"/>
                <w:szCs w:val="24"/>
                <w:lang w:val="en-US" w:eastAsia="hi-IN" w:bidi="hi-IN"/>
              </w:rPr>
              <w:t>DECISION</w:t>
            </w:r>
          </w:p>
        </w:tc>
      </w:tr>
      <w:tr w:rsidR="0038153C" w:rsidRPr="003A3B1E" w14:paraId="29FD4E11" w14:textId="77777777" w:rsidTr="00BA6870">
        <w:trPr>
          <w:cantSplit/>
          <w:trHeight w:val="680"/>
          <w:jc w:val="center"/>
        </w:trPr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A3E82E" w14:textId="11D625B8" w:rsidR="0038153C" w:rsidRPr="002416BD" w:rsidRDefault="002416BD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</w:pPr>
            <w:r w:rsidRPr="002416BD"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  <w:t>I RECOMMEND THE CANDIDATE FOR THE MEDAL*</w:t>
            </w:r>
          </w:p>
        </w:tc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0F0847" w14:textId="06F3FB05" w:rsidR="0038153C" w:rsidRPr="003A3B1E" w:rsidRDefault="00E2477D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YES</w:t>
            </w:r>
          </w:p>
        </w:tc>
        <w:tc>
          <w:tcPr>
            <w:tcW w:w="13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BD3DEB" w14:textId="05C5F95B" w:rsidR="0038153C" w:rsidRPr="003A3B1E" w:rsidRDefault="00E2477D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NO</w:t>
            </w:r>
          </w:p>
        </w:tc>
      </w:tr>
      <w:tr w:rsidR="0038153C" w:rsidRPr="003A3B1E" w14:paraId="64CEBC4C" w14:textId="77777777" w:rsidTr="00BA6870">
        <w:trPr>
          <w:cantSplit/>
          <w:trHeight w:val="283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75A8B904" w14:textId="2955D3FF" w:rsidR="0038153C" w:rsidRPr="00506CE8" w:rsidRDefault="0038153C" w:rsidP="00BA6870">
            <w:pPr>
              <w:suppressAutoHyphens/>
              <w:snapToGrid w:val="0"/>
              <w:spacing w:after="0" w:line="100" w:lineRule="atLeast"/>
              <w:rPr>
                <w:rFonts w:ascii="Calibri" w:eastAsia="SimSun" w:hAnsi="Calibri" w:cs="Calibri"/>
                <w:i/>
                <w:iCs/>
                <w:kern w:val="2"/>
                <w:lang w:eastAsia="hi-IN" w:bidi="hi-IN"/>
              </w:rPr>
            </w:pPr>
            <w:r w:rsidRPr="00506CE8">
              <w:rPr>
                <w:rFonts w:ascii="Calibri" w:eastAsia="SimSun" w:hAnsi="Calibri" w:cs="Calibri"/>
                <w:i/>
                <w:iCs/>
                <w:kern w:val="2"/>
                <w:lang w:eastAsia="hi-IN" w:bidi="hi-IN"/>
              </w:rPr>
              <w:t xml:space="preserve">* </w:t>
            </w:r>
            <w:r w:rsidR="002972CE" w:rsidRPr="002972CE">
              <w:rPr>
                <w:rFonts w:ascii="Calibri" w:eastAsia="SimSun" w:hAnsi="Calibri" w:cs="Calibri"/>
                <w:i/>
                <w:iCs/>
                <w:kern w:val="2"/>
                <w:lang w:eastAsia="hi-IN" w:bidi="hi-IN"/>
              </w:rPr>
              <w:t>delete as appropriate</w:t>
            </w:r>
          </w:p>
        </w:tc>
      </w:tr>
    </w:tbl>
    <w:p w14:paraId="6A1A9489" w14:textId="77777777" w:rsidR="0038153C" w:rsidRDefault="0038153C" w:rsidP="0038153C">
      <w:pPr>
        <w:tabs>
          <w:tab w:val="center" w:pos="4536"/>
          <w:tab w:val="right" w:pos="9072"/>
        </w:tabs>
        <w:spacing w:before="120" w:after="360"/>
        <w:rPr>
          <w:sz w:val="24"/>
          <w:szCs w:val="24"/>
        </w:rPr>
      </w:pPr>
    </w:p>
    <w:p w14:paraId="18C13F50" w14:textId="77777777" w:rsidR="0038153C" w:rsidRDefault="0038153C" w:rsidP="0038153C">
      <w:pPr>
        <w:tabs>
          <w:tab w:val="center" w:pos="4536"/>
          <w:tab w:val="right" w:pos="9072"/>
        </w:tabs>
        <w:spacing w:before="120" w:after="360"/>
        <w:rPr>
          <w:sz w:val="24"/>
          <w:szCs w:val="24"/>
        </w:rPr>
      </w:pPr>
    </w:p>
    <w:p w14:paraId="48A696FC" w14:textId="77777777" w:rsidR="0038153C" w:rsidRPr="003A3B1E" w:rsidRDefault="0038153C" w:rsidP="0038153C">
      <w:pPr>
        <w:suppressAutoHyphens/>
        <w:spacing w:after="0" w:line="240" w:lineRule="auto"/>
        <w:ind w:left="4962" w:firstLine="708"/>
        <w:rPr>
          <w:rFonts w:ascii="Calibri" w:eastAsia="SimSun" w:hAnsi="Calibri" w:cs="Calibri"/>
          <w:kern w:val="2"/>
          <w:lang w:eastAsia="hi-IN" w:bidi="hi-IN"/>
        </w:rPr>
      </w:pPr>
      <w:r>
        <w:rPr>
          <w:rFonts w:ascii="Calibri" w:eastAsia="SimSun" w:hAnsi="Calibri" w:cs="Calibri"/>
          <w:kern w:val="2"/>
          <w:lang w:eastAsia="hi-IN" w:bidi="hi-IN"/>
        </w:rPr>
        <w:t xml:space="preserve">     </w:t>
      </w:r>
      <w:r w:rsidRPr="003A3B1E">
        <w:rPr>
          <w:rFonts w:ascii="Calibri" w:eastAsia="SimSun" w:hAnsi="Calibri" w:cs="Calibri"/>
          <w:kern w:val="2"/>
          <w:lang w:eastAsia="hi-IN" w:bidi="hi-IN"/>
        </w:rPr>
        <w:t>………………………………………………</w:t>
      </w:r>
      <w:r>
        <w:rPr>
          <w:rFonts w:ascii="Calibri" w:eastAsia="SimSun" w:hAnsi="Calibri" w:cs="Calibri"/>
          <w:kern w:val="2"/>
          <w:lang w:eastAsia="hi-IN" w:bidi="hi-IN"/>
        </w:rPr>
        <w:t>.</w:t>
      </w:r>
    </w:p>
    <w:p w14:paraId="39FB20DB" w14:textId="1BD109AF" w:rsidR="0038153C" w:rsidRPr="00E2477D" w:rsidRDefault="0038153C" w:rsidP="0038153C">
      <w:pPr>
        <w:suppressAutoHyphens/>
        <w:spacing w:after="0" w:line="240" w:lineRule="auto"/>
        <w:ind w:left="5670"/>
        <w:jc w:val="center"/>
        <w:rPr>
          <w:rFonts w:ascii="Calibri" w:eastAsia="SimSun" w:hAnsi="Calibri" w:cs="Calibri"/>
          <w:i/>
          <w:kern w:val="2"/>
          <w:lang w:val="en-US" w:eastAsia="hi-IN" w:bidi="hi-IN"/>
        </w:rPr>
      </w:pPr>
      <w:r w:rsidRPr="00E2477D">
        <w:rPr>
          <w:rFonts w:ascii="Calibri" w:eastAsia="SimSun" w:hAnsi="Calibri" w:cs="Calibri"/>
          <w:i/>
          <w:kern w:val="2"/>
          <w:lang w:val="en-US" w:eastAsia="hi-IN" w:bidi="hi-IN"/>
        </w:rPr>
        <w:t>(</w:t>
      </w:r>
      <w:r w:rsidR="00E2477D" w:rsidRPr="00E2477D">
        <w:rPr>
          <w:rFonts w:ascii="Calibri" w:eastAsia="SimSun" w:hAnsi="Calibri" w:cs="Calibri"/>
          <w:i/>
          <w:kern w:val="2"/>
          <w:lang w:val="en-US" w:eastAsia="hi-IN" w:bidi="hi-IN"/>
        </w:rPr>
        <w:t>stamp and signature of the Vice-Rector for Student Affairs at the UL</w:t>
      </w:r>
      <w:r w:rsidRPr="00E2477D">
        <w:rPr>
          <w:rFonts w:ascii="Calibri" w:eastAsia="SimSun" w:hAnsi="Calibri" w:cs="Calibri"/>
          <w:i/>
          <w:kern w:val="2"/>
          <w:lang w:val="en-US" w:eastAsia="hi-IN" w:bidi="hi-IN"/>
        </w:rPr>
        <w:t>)</w:t>
      </w:r>
    </w:p>
    <w:p w14:paraId="2C4BC157" w14:textId="77777777" w:rsidR="009141EE" w:rsidRPr="00E2477D" w:rsidRDefault="009141EE" w:rsidP="0038153C">
      <w:pPr>
        <w:rPr>
          <w:lang w:val="en-US"/>
        </w:rPr>
      </w:pPr>
    </w:p>
    <w:sectPr w:rsidR="009141EE" w:rsidRPr="00E2477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66B83" w14:textId="77777777" w:rsidR="00505D50" w:rsidRDefault="00505D50" w:rsidP="00906A75">
      <w:pPr>
        <w:spacing w:after="0" w:line="240" w:lineRule="auto"/>
      </w:pPr>
      <w:r>
        <w:separator/>
      </w:r>
    </w:p>
  </w:endnote>
  <w:endnote w:type="continuationSeparator" w:id="0">
    <w:p w14:paraId="5B8FFE7C" w14:textId="77777777" w:rsidR="00505D50" w:rsidRDefault="00505D50" w:rsidP="00906A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5C5A9" w14:textId="77777777" w:rsidR="00505D50" w:rsidRDefault="00505D50" w:rsidP="00906A75">
      <w:pPr>
        <w:spacing w:after="0" w:line="240" w:lineRule="auto"/>
      </w:pPr>
      <w:r>
        <w:separator/>
      </w:r>
    </w:p>
  </w:footnote>
  <w:footnote w:type="continuationSeparator" w:id="0">
    <w:p w14:paraId="5C76972A" w14:textId="77777777" w:rsidR="00505D50" w:rsidRDefault="00505D50" w:rsidP="00906A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95D90"/>
    <w:multiLevelType w:val="hybridMultilevel"/>
    <w:tmpl w:val="79C87948"/>
    <w:lvl w:ilvl="0" w:tplc="51F225A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B0E83"/>
    <w:multiLevelType w:val="hybridMultilevel"/>
    <w:tmpl w:val="1B0AC4F6"/>
    <w:lvl w:ilvl="0" w:tplc="A94EC9E0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D7872"/>
    <w:multiLevelType w:val="hybridMultilevel"/>
    <w:tmpl w:val="55D66236"/>
    <w:lvl w:ilvl="0" w:tplc="53AA1DB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5704B5"/>
    <w:multiLevelType w:val="hybridMultilevel"/>
    <w:tmpl w:val="DB806866"/>
    <w:lvl w:ilvl="0" w:tplc="BFE40C6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5D12F5"/>
    <w:multiLevelType w:val="hybridMultilevel"/>
    <w:tmpl w:val="0220CB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3729739">
    <w:abstractNumId w:val="4"/>
  </w:num>
  <w:num w:numId="2" w16cid:durableId="1620531644">
    <w:abstractNumId w:val="2"/>
  </w:num>
  <w:num w:numId="3" w16cid:durableId="856768448">
    <w:abstractNumId w:val="0"/>
  </w:num>
  <w:num w:numId="4" w16cid:durableId="1120228255">
    <w:abstractNumId w:val="3"/>
  </w:num>
  <w:num w:numId="5" w16cid:durableId="8247791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NDIxNzezNLcwMjRR0lEKTi0uzszPAykwrAUAUKsf0CwAAAA="/>
  </w:docVars>
  <w:rsids>
    <w:rsidRoot w:val="00F419F1"/>
    <w:rsid w:val="00023DD3"/>
    <w:rsid w:val="00030997"/>
    <w:rsid w:val="00062F6B"/>
    <w:rsid w:val="000975E2"/>
    <w:rsid w:val="000A42F6"/>
    <w:rsid w:val="000E7922"/>
    <w:rsid w:val="000F03BD"/>
    <w:rsid w:val="00126E4B"/>
    <w:rsid w:val="00165ECC"/>
    <w:rsid w:val="00172C1F"/>
    <w:rsid w:val="00180C9D"/>
    <w:rsid w:val="001F2088"/>
    <w:rsid w:val="002129A1"/>
    <w:rsid w:val="002173A7"/>
    <w:rsid w:val="00231C6B"/>
    <w:rsid w:val="002365D0"/>
    <w:rsid w:val="002416BD"/>
    <w:rsid w:val="0024304C"/>
    <w:rsid w:val="00254F39"/>
    <w:rsid w:val="002972CE"/>
    <w:rsid w:val="002F0151"/>
    <w:rsid w:val="003066B3"/>
    <w:rsid w:val="0033266A"/>
    <w:rsid w:val="00337E76"/>
    <w:rsid w:val="00337F3E"/>
    <w:rsid w:val="003726DF"/>
    <w:rsid w:val="0038153C"/>
    <w:rsid w:val="003D7CC3"/>
    <w:rsid w:val="003E0711"/>
    <w:rsid w:val="00424960"/>
    <w:rsid w:val="00453E76"/>
    <w:rsid w:val="0046786D"/>
    <w:rsid w:val="004C1E01"/>
    <w:rsid w:val="004C21BA"/>
    <w:rsid w:val="004D6461"/>
    <w:rsid w:val="004E7434"/>
    <w:rsid w:val="004F0640"/>
    <w:rsid w:val="004F2C7B"/>
    <w:rsid w:val="00505D50"/>
    <w:rsid w:val="00506CE8"/>
    <w:rsid w:val="0054143E"/>
    <w:rsid w:val="005429AA"/>
    <w:rsid w:val="00547B54"/>
    <w:rsid w:val="005B600E"/>
    <w:rsid w:val="005C157F"/>
    <w:rsid w:val="005C596C"/>
    <w:rsid w:val="005E68FF"/>
    <w:rsid w:val="0061323B"/>
    <w:rsid w:val="00637E29"/>
    <w:rsid w:val="00672323"/>
    <w:rsid w:val="006A146C"/>
    <w:rsid w:val="006F4FAE"/>
    <w:rsid w:val="0070722F"/>
    <w:rsid w:val="00717341"/>
    <w:rsid w:val="00723B8A"/>
    <w:rsid w:val="007B2FF7"/>
    <w:rsid w:val="007D43EC"/>
    <w:rsid w:val="007D50E3"/>
    <w:rsid w:val="00826CA5"/>
    <w:rsid w:val="008A15FA"/>
    <w:rsid w:val="008D6150"/>
    <w:rsid w:val="0090679A"/>
    <w:rsid w:val="00906A75"/>
    <w:rsid w:val="009141EE"/>
    <w:rsid w:val="0094161D"/>
    <w:rsid w:val="009725EC"/>
    <w:rsid w:val="0098053E"/>
    <w:rsid w:val="009A37ED"/>
    <w:rsid w:val="009B330D"/>
    <w:rsid w:val="009C5C74"/>
    <w:rsid w:val="009D2BFE"/>
    <w:rsid w:val="00A46D0A"/>
    <w:rsid w:val="00A670CD"/>
    <w:rsid w:val="00A95BF1"/>
    <w:rsid w:val="00AA098A"/>
    <w:rsid w:val="00AA7908"/>
    <w:rsid w:val="00AA7FF1"/>
    <w:rsid w:val="00AD76F0"/>
    <w:rsid w:val="00B0043D"/>
    <w:rsid w:val="00B0172C"/>
    <w:rsid w:val="00B1474C"/>
    <w:rsid w:val="00B26D91"/>
    <w:rsid w:val="00B3046F"/>
    <w:rsid w:val="00B31AB8"/>
    <w:rsid w:val="00B31E95"/>
    <w:rsid w:val="00B76578"/>
    <w:rsid w:val="00BE5BA5"/>
    <w:rsid w:val="00C41B4F"/>
    <w:rsid w:val="00C52A64"/>
    <w:rsid w:val="00CA62F8"/>
    <w:rsid w:val="00CB4E01"/>
    <w:rsid w:val="00D01309"/>
    <w:rsid w:val="00D3123B"/>
    <w:rsid w:val="00D77C91"/>
    <w:rsid w:val="00DA51B6"/>
    <w:rsid w:val="00DC5B20"/>
    <w:rsid w:val="00DD3B6B"/>
    <w:rsid w:val="00E135A3"/>
    <w:rsid w:val="00E2477D"/>
    <w:rsid w:val="00E40323"/>
    <w:rsid w:val="00E5592D"/>
    <w:rsid w:val="00E816CC"/>
    <w:rsid w:val="00EA2934"/>
    <w:rsid w:val="00EA4676"/>
    <w:rsid w:val="00EE50E5"/>
    <w:rsid w:val="00EF075A"/>
    <w:rsid w:val="00F014C5"/>
    <w:rsid w:val="00F419F1"/>
    <w:rsid w:val="00F43744"/>
    <w:rsid w:val="00F65FA3"/>
    <w:rsid w:val="00FA0050"/>
    <w:rsid w:val="00FA3995"/>
    <w:rsid w:val="00FB224E"/>
    <w:rsid w:val="00FB4ABC"/>
    <w:rsid w:val="00FD64C4"/>
    <w:rsid w:val="06729127"/>
    <w:rsid w:val="0C3B8BA5"/>
    <w:rsid w:val="31F6D817"/>
    <w:rsid w:val="5F8C3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F7398A"/>
  <w15:chartTrackingRefBased/>
  <w15:docId w15:val="{A7ED5E15-B8B0-4DA7-951E-D8C8ED0BC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8153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06A75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06A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6A75"/>
  </w:style>
  <w:style w:type="paragraph" w:styleId="Stopka">
    <w:name w:val="footer"/>
    <w:basedOn w:val="Normalny"/>
    <w:link w:val="StopkaZnak"/>
    <w:uiPriority w:val="99"/>
    <w:unhideWhenUsed/>
    <w:rsid w:val="00906A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6A75"/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character" w:styleId="Wyrnieniedelikatne">
    <w:name w:val="Subtle Emphasis"/>
    <w:basedOn w:val="Domylnaczcionkaakapitu"/>
    <w:uiPriority w:val="19"/>
    <w:qFormat/>
    <w:rsid w:val="00C41B4F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5CFA28B3071464488EF58CB6F6053FC" ma:contentTypeVersion="17" ma:contentTypeDescription="Utwórz nowy dokument." ma:contentTypeScope="" ma:versionID="2ed51c661311122f3660201472f20da3">
  <xsd:schema xmlns:xsd="http://www.w3.org/2001/XMLSchema" xmlns:xs="http://www.w3.org/2001/XMLSchema" xmlns:p="http://schemas.microsoft.com/office/2006/metadata/properties" xmlns:ns2="5fc69c85-1659-4cf6-a1e5-db2a18c4de0c" xmlns:ns3="95240313-be8a-467c-9f70-ec2bdb9b5710" targetNamespace="http://schemas.microsoft.com/office/2006/metadata/properties" ma:root="true" ma:fieldsID="5a3db1f85c8f3cc2556f69e1661f4064" ns2:_="" ns3:_="">
    <xsd:import namespace="5fc69c85-1659-4cf6-a1e5-db2a18c4de0c"/>
    <xsd:import namespace="95240313-be8a-467c-9f70-ec2bdb9b57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c69c85-1659-4cf6-a1e5-db2a18c4de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Tagi obrazów" ma:readOnly="false" ma:fieldId="{5cf76f15-5ced-4ddc-b409-7134ff3c332f}" ma:taxonomyMulti="true" ma:sspId="e202bf10-4f99-490d-b6a4-1cff37ab84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40313-be8a-467c-9f70-ec2bdb9b571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b6ca776-1e0c-4a15-93d4-30c80cdf471a}" ma:internalName="TaxCatchAll" ma:showField="CatchAllData" ma:web="95240313-be8a-467c-9f70-ec2bdb9b57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706A91-6A04-4126-94B1-102F167AB1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c69c85-1659-4cf6-a1e5-db2a18c4de0c"/>
    <ds:schemaRef ds:uri="95240313-be8a-467c-9f70-ec2bdb9b57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B46BCD9-91F8-4359-A424-931B59D7F3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384</Words>
  <Characters>2310</Characters>
  <Application>Microsoft Office Word</Application>
  <DocSecurity>0</DocSecurity>
  <Lines>19</Lines>
  <Paragraphs>5</Paragraphs>
  <ScaleCrop>false</ScaleCrop>
  <Company/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Wilanowska</dc:creator>
  <cp:keywords/>
  <dc:description/>
  <cp:lastModifiedBy>Paulina Kłąb</cp:lastModifiedBy>
  <cp:revision>61</cp:revision>
  <dcterms:created xsi:type="dcterms:W3CDTF">2021-07-29T15:14:00Z</dcterms:created>
  <dcterms:modified xsi:type="dcterms:W3CDTF">2024-03-11T06:09:00Z</dcterms:modified>
</cp:coreProperties>
</file>